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na Whal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hal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69 Springdale Avenu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nafalco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6187737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u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